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840F8A" w14:textId="77777777" w:rsidR="006F1EE3" w:rsidRPr="001B6327" w:rsidRDefault="006F1EE3">
      <w:pPr>
        <w:rPr>
          <w:rFonts w:asciiTheme="majorHAnsi" w:hAnsiTheme="majorHAnsi" w:cstheme="majorHAnsi"/>
          <w:sz w:val="24"/>
          <w:szCs w:val="24"/>
        </w:rPr>
      </w:pPr>
      <w:r w:rsidRPr="001B6327">
        <w:rPr>
          <w:rFonts w:asciiTheme="majorHAnsi" w:hAnsiTheme="majorHAnsi" w:cstheme="majorHAnsi"/>
          <w:sz w:val="24"/>
          <w:szCs w:val="24"/>
        </w:rPr>
        <w:t>Classical Mythology</w:t>
      </w:r>
    </w:p>
    <w:p w14:paraId="1954EB9D" w14:textId="77777777" w:rsidR="006F1EE3" w:rsidRPr="001B6327" w:rsidRDefault="006F1EE3">
      <w:pPr>
        <w:rPr>
          <w:rFonts w:asciiTheme="majorHAnsi" w:hAnsiTheme="majorHAnsi" w:cstheme="majorHAnsi"/>
          <w:sz w:val="24"/>
          <w:szCs w:val="24"/>
        </w:rPr>
      </w:pPr>
      <w:r w:rsidRPr="001B6327">
        <w:rPr>
          <w:rFonts w:asciiTheme="majorHAnsi" w:hAnsiTheme="majorHAnsi" w:cstheme="majorHAnsi"/>
          <w:sz w:val="24"/>
          <w:szCs w:val="24"/>
        </w:rPr>
        <w:t>Hesiod, Theogony II</w:t>
      </w:r>
    </w:p>
    <w:p w14:paraId="69DFAEA3" w14:textId="77B8B9BE" w:rsidR="006F1EE3" w:rsidRDefault="00F61BB3" w:rsidP="006F1EE3">
      <w:pPr>
        <w:pStyle w:val="ListParagraph"/>
        <w:numPr>
          <w:ilvl w:val="0"/>
          <w:numId w:val="1"/>
        </w:numPr>
        <w:rPr>
          <w:rFonts w:asciiTheme="majorHAnsi" w:hAnsiTheme="majorHAnsi" w:cstheme="majorHAnsi"/>
          <w:sz w:val="24"/>
          <w:szCs w:val="24"/>
        </w:rPr>
      </w:pPr>
      <w:r w:rsidRPr="001B6327">
        <w:rPr>
          <w:rFonts w:asciiTheme="majorHAnsi" w:hAnsiTheme="majorHAnsi" w:cstheme="majorHAnsi"/>
          <w:sz w:val="24"/>
          <w:szCs w:val="24"/>
        </w:rPr>
        <w:t xml:space="preserve">(2 pts.) </w:t>
      </w:r>
      <w:r w:rsidR="006F1EE3" w:rsidRPr="001B6327">
        <w:rPr>
          <w:rFonts w:asciiTheme="majorHAnsi" w:hAnsiTheme="majorHAnsi" w:cstheme="majorHAnsi"/>
          <w:sz w:val="24"/>
          <w:szCs w:val="24"/>
        </w:rPr>
        <w:t>Define a succession myth and describe how Kronos comes to power.</w:t>
      </w:r>
    </w:p>
    <w:p w14:paraId="04BAB63F" w14:textId="2870BDD9" w:rsidR="001570E7" w:rsidRPr="001B6327" w:rsidRDefault="00BD404F" w:rsidP="001570E7">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The succession myth is when Zeus overthrew Kronos and the other Titans and eventually became the final ruler of the cosmos.  Kronos was the most powerful of his brothers and was the ruler of all the Olympian gods overthrowing his father Ouranos. </w:t>
      </w:r>
    </w:p>
    <w:p w14:paraId="453BA3CB" w14:textId="55304C36" w:rsidR="006F1EE3" w:rsidRDefault="00F61BB3" w:rsidP="006F1EE3">
      <w:pPr>
        <w:pStyle w:val="ListParagraph"/>
        <w:numPr>
          <w:ilvl w:val="0"/>
          <w:numId w:val="1"/>
        </w:numPr>
        <w:rPr>
          <w:rFonts w:asciiTheme="majorHAnsi" w:hAnsiTheme="majorHAnsi" w:cstheme="majorHAnsi"/>
          <w:sz w:val="24"/>
          <w:szCs w:val="24"/>
        </w:rPr>
      </w:pPr>
      <w:r w:rsidRPr="001B6327">
        <w:rPr>
          <w:rFonts w:asciiTheme="majorHAnsi" w:hAnsiTheme="majorHAnsi" w:cstheme="majorHAnsi"/>
          <w:sz w:val="24"/>
          <w:szCs w:val="24"/>
        </w:rPr>
        <w:t xml:space="preserve">(2 pts.) </w:t>
      </w:r>
      <w:r w:rsidR="006F1EE3" w:rsidRPr="001B6327">
        <w:rPr>
          <w:rFonts w:asciiTheme="majorHAnsi" w:hAnsiTheme="majorHAnsi" w:cstheme="majorHAnsi"/>
          <w:sz w:val="24"/>
          <w:szCs w:val="24"/>
        </w:rPr>
        <w:t>To the castration of Ouranos</w:t>
      </w:r>
      <w:r w:rsidR="00635F9F" w:rsidRPr="001B6327">
        <w:rPr>
          <w:rFonts w:asciiTheme="majorHAnsi" w:hAnsiTheme="majorHAnsi" w:cstheme="majorHAnsi"/>
          <w:sz w:val="24"/>
          <w:szCs w:val="24"/>
        </w:rPr>
        <w:t xml:space="preserve"> apply the theory of the inextricability of life and death.</w:t>
      </w:r>
    </w:p>
    <w:p w14:paraId="38E886F0" w14:textId="2DE5EDEB" w:rsidR="001570E7" w:rsidRPr="001B6327" w:rsidRDefault="00BD404F" w:rsidP="001570E7">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 xml:space="preserve">The castration of Ouranos was due to the overthrow in power by Kronos, he castrated his father to gain power over the titans and other gods. </w:t>
      </w:r>
      <w:r w:rsidR="00D970C4">
        <w:rPr>
          <w:rFonts w:asciiTheme="majorHAnsi" w:hAnsiTheme="majorHAnsi" w:cstheme="majorHAnsi"/>
          <w:sz w:val="24"/>
          <w:szCs w:val="24"/>
        </w:rPr>
        <w:t xml:space="preserve">The inextricability of life and death means that life and death are tired and can not be undone. I believe that this does play a factor in this story because once Kronos does this to Ouranos, </w:t>
      </w:r>
      <w:r w:rsidR="00DD4104">
        <w:rPr>
          <w:rFonts w:asciiTheme="majorHAnsi" w:hAnsiTheme="majorHAnsi" w:cstheme="majorHAnsi"/>
          <w:sz w:val="24"/>
          <w:szCs w:val="24"/>
        </w:rPr>
        <w:t>Zeus is born.</w:t>
      </w:r>
      <w:r w:rsidR="00D970C4">
        <w:rPr>
          <w:rFonts w:asciiTheme="majorHAnsi" w:hAnsiTheme="majorHAnsi" w:cstheme="majorHAnsi"/>
          <w:sz w:val="24"/>
          <w:szCs w:val="24"/>
        </w:rPr>
        <w:t xml:space="preserve"> </w:t>
      </w:r>
    </w:p>
    <w:p w14:paraId="1C0770E6" w14:textId="4B8D7E6D" w:rsidR="00635F9F" w:rsidRDefault="00F61BB3" w:rsidP="006F1EE3">
      <w:pPr>
        <w:pStyle w:val="ListParagraph"/>
        <w:numPr>
          <w:ilvl w:val="0"/>
          <w:numId w:val="1"/>
        </w:numPr>
        <w:rPr>
          <w:rFonts w:asciiTheme="majorHAnsi" w:hAnsiTheme="majorHAnsi" w:cstheme="majorHAnsi"/>
          <w:sz w:val="24"/>
          <w:szCs w:val="24"/>
        </w:rPr>
      </w:pPr>
      <w:r w:rsidRPr="001B6327">
        <w:rPr>
          <w:rFonts w:asciiTheme="majorHAnsi" w:hAnsiTheme="majorHAnsi" w:cstheme="majorHAnsi"/>
          <w:sz w:val="24"/>
          <w:szCs w:val="24"/>
        </w:rPr>
        <w:t>(2 pts.) To any of the stories read for today, apply ‘sex and death’.</w:t>
      </w:r>
    </w:p>
    <w:p w14:paraId="0E380241" w14:textId="0F86FE2B" w:rsidR="001570E7" w:rsidRPr="001B6327" w:rsidRDefault="001570E7" w:rsidP="001570E7">
      <w:pPr>
        <w:pStyle w:val="ListParagraph"/>
        <w:numPr>
          <w:ilvl w:val="1"/>
          <w:numId w:val="1"/>
        </w:numPr>
        <w:rPr>
          <w:rFonts w:asciiTheme="majorHAnsi" w:hAnsiTheme="majorHAnsi" w:cstheme="majorHAnsi"/>
          <w:sz w:val="24"/>
          <w:szCs w:val="24"/>
        </w:rPr>
      </w:pPr>
    </w:p>
    <w:p w14:paraId="6482EC56" w14:textId="15BB253F" w:rsidR="00F61BB3" w:rsidRDefault="00F61BB3" w:rsidP="006F1EE3">
      <w:pPr>
        <w:pStyle w:val="ListParagraph"/>
        <w:numPr>
          <w:ilvl w:val="0"/>
          <w:numId w:val="1"/>
        </w:numPr>
        <w:rPr>
          <w:rFonts w:asciiTheme="majorHAnsi" w:hAnsiTheme="majorHAnsi" w:cstheme="majorHAnsi"/>
          <w:sz w:val="24"/>
          <w:szCs w:val="24"/>
        </w:rPr>
      </w:pPr>
      <w:r w:rsidRPr="001B6327">
        <w:rPr>
          <w:rFonts w:asciiTheme="majorHAnsi" w:hAnsiTheme="majorHAnsi" w:cstheme="majorHAnsi"/>
          <w:sz w:val="24"/>
          <w:szCs w:val="24"/>
        </w:rPr>
        <w:t>(2 pts.) Tell what a fury looks like and give one function she performs.</w:t>
      </w:r>
    </w:p>
    <w:p w14:paraId="4790AD1D" w14:textId="36A63EAC" w:rsidR="001570E7" w:rsidRPr="001B6327" w:rsidRDefault="00D83288" w:rsidP="001570E7">
      <w:pPr>
        <w:pStyle w:val="ListParagraph"/>
        <w:numPr>
          <w:ilvl w:val="1"/>
          <w:numId w:val="1"/>
        </w:numPr>
        <w:rPr>
          <w:rFonts w:asciiTheme="majorHAnsi" w:hAnsiTheme="majorHAnsi" w:cstheme="majorHAnsi"/>
          <w:sz w:val="24"/>
          <w:szCs w:val="24"/>
        </w:rPr>
      </w:pPr>
      <w:r>
        <w:rPr>
          <w:rFonts w:asciiTheme="majorHAnsi" w:hAnsiTheme="majorHAnsi" w:cstheme="majorHAnsi"/>
          <w:sz w:val="24"/>
          <w:szCs w:val="24"/>
        </w:rPr>
        <w:t>The fury looked like old people, with snakes in their hair and snakes down their arms. One action was that of wrath done to those that have sinned.</w:t>
      </w:r>
    </w:p>
    <w:p w14:paraId="0DB195B5" w14:textId="144E1977" w:rsidR="00F61BB3" w:rsidRDefault="00F61BB3" w:rsidP="006F1EE3">
      <w:pPr>
        <w:pStyle w:val="ListParagraph"/>
        <w:numPr>
          <w:ilvl w:val="0"/>
          <w:numId w:val="1"/>
        </w:numPr>
        <w:rPr>
          <w:rFonts w:asciiTheme="majorHAnsi" w:hAnsiTheme="majorHAnsi" w:cstheme="majorHAnsi"/>
          <w:sz w:val="24"/>
          <w:szCs w:val="24"/>
        </w:rPr>
      </w:pPr>
      <w:r w:rsidRPr="001B6327">
        <w:rPr>
          <w:rFonts w:asciiTheme="majorHAnsi" w:hAnsiTheme="majorHAnsi" w:cstheme="majorHAnsi"/>
          <w:sz w:val="24"/>
          <w:szCs w:val="24"/>
        </w:rPr>
        <w:t>(2 pts.) Pick two characters not named on this page but found in the reading and define them. For example, Gaia is an earth goddess who begets the Titans with Ouranos.</w:t>
      </w:r>
    </w:p>
    <w:p w14:paraId="13339B3D" w14:textId="77777777" w:rsidR="001570E7" w:rsidRPr="001B6327" w:rsidRDefault="001570E7" w:rsidP="001570E7">
      <w:pPr>
        <w:pStyle w:val="ListParagraph"/>
        <w:numPr>
          <w:ilvl w:val="1"/>
          <w:numId w:val="1"/>
        </w:numPr>
        <w:rPr>
          <w:rFonts w:asciiTheme="majorHAnsi" w:hAnsiTheme="majorHAnsi" w:cstheme="majorHAnsi"/>
          <w:sz w:val="24"/>
          <w:szCs w:val="24"/>
        </w:rPr>
      </w:pPr>
    </w:p>
    <w:sectPr w:rsidR="001570E7" w:rsidRPr="001B63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45F4B"/>
    <w:multiLevelType w:val="hybridMultilevel"/>
    <w:tmpl w:val="13DC2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tDA0MTcwMbMwMjJV0lEKTi0uzszPAykwrAUA3Ql/KywAAAA="/>
  </w:docVars>
  <w:rsids>
    <w:rsidRoot w:val="00394D85"/>
    <w:rsid w:val="001570E7"/>
    <w:rsid w:val="0017738C"/>
    <w:rsid w:val="001B6327"/>
    <w:rsid w:val="003568F7"/>
    <w:rsid w:val="00394D85"/>
    <w:rsid w:val="00635F9F"/>
    <w:rsid w:val="006F079C"/>
    <w:rsid w:val="006F1EE3"/>
    <w:rsid w:val="008F6847"/>
    <w:rsid w:val="00BD404F"/>
    <w:rsid w:val="00D83288"/>
    <w:rsid w:val="00D94A16"/>
    <w:rsid w:val="00D970C4"/>
    <w:rsid w:val="00DD4104"/>
    <w:rsid w:val="00F1118C"/>
    <w:rsid w:val="00F61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E2198"/>
  <w15:chartTrackingRefBased/>
  <w15:docId w15:val="{297C2F9C-D327-493C-BA7E-F1AC6AD3B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1EE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189</Words>
  <Characters>10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Bowling Green State University</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S Peek</dc:creator>
  <cp:keywords/>
  <dc:description/>
  <cp:lastModifiedBy>Sidney Sanders</cp:lastModifiedBy>
  <cp:revision>5</cp:revision>
  <dcterms:created xsi:type="dcterms:W3CDTF">2018-01-17T12:11:00Z</dcterms:created>
  <dcterms:modified xsi:type="dcterms:W3CDTF">2021-01-25T04:14:00Z</dcterms:modified>
</cp:coreProperties>
</file>